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19B5" w:rsidRDefault="001570CC">
      <w:pPr>
        <w:spacing w:after="0"/>
        <w:ind w:left="-902" w:right="-121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81275</wp:posOffset>
                </wp:positionH>
                <wp:positionV relativeFrom="paragraph">
                  <wp:posOffset>247650</wp:posOffset>
                </wp:positionV>
                <wp:extent cx="647700" cy="2476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70CC" w:rsidRPr="006819DD" w:rsidRDefault="00E473C8">
                            <w:pPr>
                              <w:rPr>
                                <w:b/>
                                <w:color w:val="auto"/>
                                <w:sz w:val="20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819DD">
                              <w:rPr>
                                <w:b/>
                                <w:color w:val="auto"/>
                                <w:sz w:val="20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0</w:t>
                            </w:r>
                            <w:r w:rsidR="00140300" w:rsidRPr="006819DD">
                              <w:rPr>
                                <w:b/>
                                <w:color w:val="auto"/>
                                <w:sz w:val="20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6819DD" w:rsidRPr="006819DD">
                              <w:rPr>
                                <w:b/>
                                <w:color w:val="auto"/>
                                <w:sz w:val="20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Pr="006819DD">
                              <w:rPr>
                                <w:b/>
                                <w:color w:val="auto"/>
                                <w:sz w:val="20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/2</w:t>
                            </w:r>
                            <w:r w:rsidR="006819DD" w:rsidRPr="006819DD">
                              <w:rPr>
                                <w:b/>
                                <w:color w:val="auto"/>
                                <w:sz w:val="20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03.25pt;margin-top:19.5pt;width:51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" fillcolor="white [3201]" strokeweight=".5pt">
                <v:textbox>
                  <w:txbxContent>
                    <w:p w:rsidR="001570CC" w:rsidRPr="006819DD" w:rsidRDefault="00E473C8">
                      <w:pPr>
                        <w:rPr>
                          <w:b/>
                          <w:color w:val="auto"/>
                          <w:sz w:val="20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819DD">
                        <w:rPr>
                          <w:b/>
                          <w:color w:val="auto"/>
                          <w:sz w:val="20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0</w:t>
                      </w:r>
                      <w:r w:rsidR="00140300" w:rsidRPr="006819DD">
                        <w:rPr>
                          <w:b/>
                          <w:color w:val="auto"/>
                          <w:sz w:val="20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6819DD" w:rsidRPr="006819DD">
                        <w:rPr>
                          <w:b/>
                          <w:color w:val="auto"/>
                          <w:sz w:val="20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Pr="006819DD">
                        <w:rPr>
                          <w:b/>
                          <w:color w:val="auto"/>
                          <w:sz w:val="20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/2</w:t>
                      </w:r>
                      <w:r w:rsidR="006819DD" w:rsidRPr="006819DD">
                        <w:rPr>
                          <w:b/>
                          <w:color w:val="auto"/>
                          <w:sz w:val="20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>
        <w:rPr>
          <w:noProof/>
        </w:rPr>
        <w:drawing>
          <wp:inline distT="0" distB="0" distL="0" distR="0">
            <wp:extent cx="7071360" cy="8281416"/>
            <wp:effectExtent l="0" t="0" r="0" b="5715"/>
            <wp:docPr id="6208" name="Picture 62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8" name="Picture 6208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071360" cy="8281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C19B5">
      <w:pgSz w:w="11900" w:h="16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wtdqcvP67nxeYRBwc1/d9VV0dlhEtshvH2VIZqkA62JalesmLNnokXQ34lFOpa9rCSmb1m3j9zv0HiM1MoxT0A==" w:salt="j97HQ9RlGE66tCfdmtjl0g==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jIwMzU2NzEztDRX0lEKTi0uzszPAykwrAUABcU7iCwAAAA="/>
  </w:docVars>
  <w:rsids>
    <w:rsidRoot w:val="000C19B5"/>
    <w:rsid w:val="000C19B5"/>
    <w:rsid w:val="00140300"/>
    <w:rsid w:val="001570CC"/>
    <w:rsid w:val="00331588"/>
    <w:rsid w:val="003B28E9"/>
    <w:rsid w:val="006819DD"/>
    <w:rsid w:val="00B7418B"/>
    <w:rsid w:val="00E329E7"/>
    <w:rsid w:val="00E473C8"/>
    <w:rsid w:val="00E62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964CFA-60B4-4BCC-8C8C-BF14F222D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0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0CC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SPS ENROLLMENT FORM-2021-New</vt:lpstr>
    </vt:vector>
  </TitlesOfParts>
  <Company>Microsoft</Company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PS ENROLLMENT FORM-2021-New</dc:title>
  <dc:subject/>
  <dc:creator>KETA SHTS ADMIN</dc:creator>
  <cp:keywords/>
  <cp:lastModifiedBy>Microsoft account</cp:lastModifiedBy>
  <cp:revision>4</cp:revision>
  <cp:lastPrinted>2021-03-03T10:14:00Z</cp:lastPrinted>
  <dcterms:created xsi:type="dcterms:W3CDTF">2022-01-18T11:29:00Z</dcterms:created>
  <dcterms:modified xsi:type="dcterms:W3CDTF">2022-02-25T10:01:00Z</dcterms:modified>
</cp:coreProperties>
</file>